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707FE0" w14:textId="77777777" w:rsidR="00E337AE" w:rsidRDefault="00E337AE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5768F3D2" wp14:editId="705E9AA0">
            <wp:extent cx="7858125" cy="103097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wc.motivationalworkshee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58735" cy="10310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67DBA" w14:textId="77777777" w:rsidR="00E337AE" w:rsidRDefault="00E337AE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672421A" w14:textId="77777777" w:rsidR="00E337AE" w:rsidRDefault="00E337AE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85ED11C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8890E10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CED756B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CBE8281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3A179C9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4C9F5A7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2E1D526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CBABF3C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34755FD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2BA81B0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80DE7F2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88812CB" w14:textId="41D2DC3E" w:rsidR="009E2ECC" w:rsidRPr="00317318" w:rsidRDefault="00317318" w:rsidP="00E337AE">
      <w:pPr>
        <w:spacing w:after="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</w:t>
      </w:r>
      <w:r w:rsidR="009E2ECC" w:rsidRPr="00317318">
        <w:rPr>
          <w:rFonts w:ascii="Arial" w:hAnsi="Arial" w:cs="Arial"/>
          <w:sz w:val="28"/>
          <w:szCs w:val="28"/>
        </w:rPr>
        <w:t>rom</w:t>
      </w:r>
    </w:p>
    <w:p w14:paraId="7745EB75" w14:textId="77777777" w:rsidR="009E2ECC" w:rsidRPr="00317318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317318">
        <w:rPr>
          <w:rFonts w:ascii="Arial" w:hAnsi="Arial" w:cs="Arial"/>
          <w:sz w:val="28"/>
          <w:szCs w:val="28"/>
        </w:rPr>
        <w:t>Suzanne Lieurance</w:t>
      </w:r>
    </w:p>
    <w:p w14:paraId="5066CF0E" w14:textId="77777777" w:rsidR="009E2ECC" w:rsidRPr="00317318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317318">
        <w:rPr>
          <w:rFonts w:ascii="Arial" w:hAnsi="Arial" w:cs="Arial"/>
          <w:sz w:val="28"/>
          <w:szCs w:val="28"/>
        </w:rPr>
        <w:t>The Wealthy Writers Club</w:t>
      </w:r>
    </w:p>
    <w:p w14:paraId="13222720" w14:textId="77777777" w:rsidR="009E2ECC" w:rsidRPr="00317318" w:rsidRDefault="00CA03E4" w:rsidP="00E337AE">
      <w:pPr>
        <w:spacing w:after="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hyperlink r:id="rId7" w:history="1">
        <w:r w:rsidR="009E2ECC" w:rsidRPr="00317318">
          <w:rPr>
            <w:rStyle w:val="Hyperlink"/>
            <w:rFonts w:ascii="Arial" w:hAnsi="Arial" w:cs="Arial"/>
            <w:sz w:val="28"/>
            <w:szCs w:val="28"/>
          </w:rPr>
          <w:t>www.wealthywritersclub.com</w:t>
        </w:r>
      </w:hyperlink>
    </w:p>
    <w:p w14:paraId="2043C4B4" w14:textId="77777777" w:rsidR="009E2ECC" w:rsidRDefault="009E2ECC">
      <w:pPr>
        <w:spacing w:line="259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62DDEB34" w14:textId="77777777" w:rsidR="009E2ECC" w:rsidRDefault="009E2ECC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6952478" w14:textId="77777777" w:rsidR="00FF3EFA" w:rsidRDefault="00171377" w:rsidP="00E337AE">
      <w:pPr>
        <w:spacing w:after="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Fast-Track to Ending Motivational Blocks</w:t>
      </w:r>
      <w:r w:rsidR="00FF3EFA">
        <w:rPr>
          <w:rFonts w:ascii="Arial" w:hAnsi="Arial" w:cs="Arial"/>
          <w:b/>
          <w:sz w:val="28"/>
          <w:szCs w:val="28"/>
        </w:rPr>
        <w:t xml:space="preserve"> - Worksheet</w:t>
      </w:r>
    </w:p>
    <w:p w14:paraId="52A51617" w14:textId="77777777" w:rsidR="00FF3EFA" w:rsidRDefault="00FF3EFA" w:rsidP="00FF3EFA">
      <w:pPr>
        <w:spacing w:after="0" w:line="240" w:lineRule="auto"/>
        <w:jc w:val="center"/>
        <w:rPr>
          <w:rFonts w:ascii="Arial" w:hAnsi="Arial" w:cs="Arial"/>
          <w:b/>
        </w:rPr>
      </w:pPr>
    </w:p>
    <w:p w14:paraId="224D4BFF" w14:textId="77777777" w:rsidR="008F4A6F" w:rsidRDefault="008F4A6F" w:rsidP="00203B37">
      <w:pPr>
        <w:rPr>
          <w:rFonts w:ascii="Arial" w:hAnsi="Arial" w:cs="Arial"/>
        </w:rPr>
      </w:pPr>
    </w:p>
    <w:p w14:paraId="0A692EBC" w14:textId="77777777" w:rsidR="00E40303" w:rsidRDefault="00171377" w:rsidP="006C2DDE">
      <w:pPr>
        <w:rPr>
          <w:rFonts w:ascii="Arial" w:hAnsi="Arial" w:cs="Arial"/>
          <w:b/>
        </w:rPr>
      </w:pPr>
      <w:r>
        <w:rPr>
          <w:rFonts w:ascii="Arial" w:hAnsi="Arial" w:cs="Arial"/>
          <w:b/>
          <w:sz w:val="24"/>
          <w:szCs w:val="24"/>
        </w:rPr>
        <w:t xml:space="preserve">STUDY </w:t>
      </w:r>
      <w:r w:rsidR="006C2DDE">
        <w:rPr>
          <w:rFonts w:ascii="Arial" w:hAnsi="Arial" w:cs="Arial"/>
          <w:b/>
          <w:sz w:val="24"/>
          <w:szCs w:val="24"/>
        </w:rPr>
        <w:t>MOTIVATION</w:t>
      </w:r>
    </w:p>
    <w:p w14:paraId="0032A583" w14:textId="77777777" w:rsidR="00203B37" w:rsidRPr="00203B37" w:rsidRDefault="00171377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>Which motivational theory most resonates with you</w:t>
      </w:r>
      <w:r w:rsidR="00203B37" w:rsidRPr="008F4A6F">
        <w:rPr>
          <w:rFonts w:ascii="Arial" w:hAnsi="Arial" w:cs="Arial"/>
          <w:b/>
        </w:rPr>
        <w:t>?</w:t>
      </w:r>
      <w:r w:rsidR="008F4A6F">
        <w:rPr>
          <w:rFonts w:ascii="Arial" w:hAnsi="Arial" w:cs="Arial"/>
        </w:rPr>
        <w:t xml:space="preserve"> ______________________________</w:t>
      </w:r>
    </w:p>
    <w:p w14:paraId="32044372" w14:textId="77777777" w:rsidR="00203B37" w:rsidRPr="00203B37" w:rsidRDefault="008F4A6F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89C3060" w14:textId="77777777" w:rsidR="006C2DDE" w:rsidRPr="00203B37" w:rsidRDefault="006C2DDE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What did you learn that surprised you? </w:t>
      </w:r>
      <w:r>
        <w:rPr>
          <w:rFonts w:ascii="Arial" w:hAnsi="Arial" w:cs="Arial"/>
        </w:rPr>
        <w:t>______________________________</w:t>
      </w:r>
      <w:r w:rsidR="009251F1">
        <w:rPr>
          <w:rFonts w:ascii="Arial" w:hAnsi="Arial" w:cs="Arial"/>
        </w:rPr>
        <w:t>____________</w:t>
      </w:r>
    </w:p>
    <w:p w14:paraId="4AF8B16F" w14:textId="77777777" w:rsidR="006C2DDE" w:rsidRPr="00203B37" w:rsidRDefault="006C2DDE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1BBD201" w14:textId="77777777" w:rsidR="006C2DDE" w:rsidRPr="00203B37" w:rsidRDefault="006C2DDE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What is it about yourself that you think causes you to lack motivation based on these four studies? </w:t>
      </w:r>
      <w:r>
        <w:rPr>
          <w:rFonts w:ascii="Arial" w:hAnsi="Arial" w:cs="Arial"/>
        </w:rPr>
        <w:t>______________________________</w:t>
      </w:r>
      <w:r w:rsidR="009251F1">
        <w:rPr>
          <w:rFonts w:ascii="Arial" w:hAnsi="Arial" w:cs="Arial"/>
        </w:rPr>
        <w:t>__________________________________</w:t>
      </w:r>
    </w:p>
    <w:p w14:paraId="5D7452AB" w14:textId="77777777" w:rsidR="006C2DDE" w:rsidRPr="00203B37" w:rsidRDefault="006C2DDE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2944FF3" w14:textId="77777777" w:rsidR="006C2DDE" w:rsidRDefault="006C2DDE" w:rsidP="008F4A6F">
      <w:pPr>
        <w:spacing w:line="257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UDY YOUR</w:t>
      </w:r>
      <w:r w:rsidR="008E7A14">
        <w:rPr>
          <w:rFonts w:ascii="Arial" w:hAnsi="Arial" w:cs="Arial"/>
          <w:b/>
        </w:rPr>
        <w:t xml:space="preserve"> SPECIFIC</w:t>
      </w:r>
      <w:r>
        <w:rPr>
          <w:rFonts w:ascii="Arial" w:hAnsi="Arial" w:cs="Arial"/>
          <w:b/>
        </w:rPr>
        <w:t xml:space="preserve"> PERSONALITY</w:t>
      </w:r>
    </w:p>
    <w:p w14:paraId="1ECBF159" w14:textId="77777777" w:rsidR="008F4A6F" w:rsidRPr="00203B37" w:rsidRDefault="00171377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>What are your personality test results?</w:t>
      </w:r>
      <w:r w:rsidR="008F4A6F">
        <w:rPr>
          <w:rFonts w:ascii="Arial" w:hAnsi="Arial" w:cs="Arial"/>
        </w:rPr>
        <w:t xml:space="preserve"> _____________________________________</w:t>
      </w:r>
      <w:r w:rsidR="009251F1">
        <w:rPr>
          <w:rFonts w:ascii="Arial" w:hAnsi="Arial" w:cs="Arial"/>
        </w:rPr>
        <w:t>_____</w:t>
      </w:r>
    </w:p>
    <w:p w14:paraId="10F6B588" w14:textId="77777777" w:rsidR="00203B37" w:rsidRPr="00203B37" w:rsidRDefault="008F4A6F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39EDFD8" w14:textId="77777777" w:rsidR="00203B37" w:rsidRPr="00203B37" w:rsidRDefault="00203B37" w:rsidP="00203B37">
      <w:pPr>
        <w:rPr>
          <w:rFonts w:ascii="Arial" w:hAnsi="Arial" w:cs="Arial"/>
        </w:rPr>
      </w:pPr>
    </w:p>
    <w:p w14:paraId="60FE5F92" w14:textId="0061DDA2" w:rsidR="00084AEC" w:rsidRDefault="00171377" w:rsidP="00084AEC">
      <w:pPr>
        <w:rPr>
          <w:rFonts w:ascii="Arial" w:hAnsi="Arial" w:cs="Arial"/>
        </w:rPr>
      </w:pPr>
      <w:r>
        <w:rPr>
          <w:rFonts w:ascii="Arial" w:hAnsi="Arial" w:cs="Arial"/>
          <w:b/>
        </w:rPr>
        <w:t>What ar</w:t>
      </w:r>
      <w:r w:rsidR="00CA03E4">
        <w:rPr>
          <w:rFonts w:ascii="Arial" w:hAnsi="Arial" w:cs="Arial"/>
          <w:b/>
        </w:rPr>
        <w:t>e your main motivational block</w:t>
      </w:r>
      <w:bookmarkStart w:id="0" w:name="_GoBack"/>
      <w:bookmarkEnd w:id="0"/>
      <w:r>
        <w:rPr>
          <w:rFonts w:ascii="Arial" w:hAnsi="Arial" w:cs="Arial"/>
          <w:b/>
        </w:rPr>
        <w:t>s</w:t>
      </w:r>
      <w:r w:rsidR="00203B37" w:rsidRPr="008F4A6F">
        <w:rPr>
          <w:rFonts w:ascii="Arial" w:hAnsi="Arial" w:cs="Arial"/>
          <w:b/>
        </w:rPr>
        <w:t>?</w:t>
      </w:r>
      <w:r w:rsidR="008F4A6F" w:rsidRPr="00E40303">
        <w:rPr>
          <w:rFonts w:ascii="Arial" w:hAnsi="Arial" w:cs="Arial"/>
        </w:rPr>
        <w:t xml:space="preserve"> </w:t>
      </w:r>
      <w:r w:rsidR="00084AEC">
        <w:rPr>
          <w:rFonts w:ascii="Arial" w:hAnsi="Arial" w:cs="Arial"/>
        </w:rPr>
        <w:t>_______________________________________</w:t>
      </w:r>
    </w:p>
    <w:p w14:paraId="19A558C8" w14:textId="77777777" w:rsidR="00084AEC" w:rsidRPr="00203B37" w:rsidRDefault="00084AEC" w:rsidP="00084AEC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74BA3FB" w14:textId="77777777" w:rsidR="00203B37" w:rsidRPr="00203B37" w:rsidRDefault="00171377" w:rsidP="00084AEC">
      <w:pPr>
        <w:spacing w:line="257" w:lineRule="auto"/>
        <w:rPr>
          <w:rFonts w:ascii="Arial" w:hAnsi="Arial" w:cs="Arial"/>
        </w:rPr>
      </w:pPr>
      <w:r w:rsidRPr="00171377">
        <w:rPr>
          <w:rFonts w:ascii="Arial" w:hAnsi="Arial" w:cs="Arial"/>
          <w:u w:val="single"/>
        </w:rPr>
        <w:t>Such as:</w:t>
      </w:r>
      <w:r>
        <w:rPr>
          <w:rFonts w:ascii="Arial" w:hAnsi="Arial" w:cs="Arial"/>
        </w:rPr>
        <w:t xml:space="preserve"> Fear of failure, pleasure / pain avoidance, survival mode</w:t>
      </w:r>
    </w:p>
    <w:p w14:paraId="2BDEBE49" w14:textId="77777777" w:rsidR="00084AEC" w:rsidRDefault="00084AEC" w:rsidP="00203B37">
      <w:pPr>
        <w:rPr>
          <w:rFonts w:ascii="Arial" w:hAnsi="Arial" w:cs="Arial"/>
          <w:b/>
        </w:rPr>
      </w:pPr>
    </w:p>
    <w:p w14:paraId="1B36B1CA" w14:textId="60B8C204" w:rsidR="00203B37" w:rsidRDefault="00084AEC" w:rsidP="00203B37">
      <w:pPr>
        <w:rPr>
          <w:rFonts w:ascii="Arial" w:hAnsi="Arial" w:cs="Arial"/>
        </w:rPr>
      </w:pPr>
      <w:r w:rsidRPr="00084AEC">
        <w:rPr>
          <w:rFonts w:ascii="Arial" w:hAnsi="Arial" w:cs="Arial"/>
          <w:b/>
        </w:rPr>
        <w:t xml:space="preserve">What strategies will you use </w:t>
      </w:r>
      <w:r w:rsidR="00CA03E4">
        <w:rPr>
          <w:rFonts w:ascii="Arial" w:hAnsi="Arial" w:cs="Arial"/>
          <w:b/>
        </w:rPr>
        <w:t>to end your motivational block</w:t>
      </w:r>
      <w:r w:rsidRPr="00084AEC">
        <w:rPr>
          <w:rFonts w:ascii="Arial" w:hAnsi="Arial" w:cs="Arial"/>
          <w:b/>
        </w:rPr>
        <w:t>s</w:t>
      </w:r>
      <w:r>
        <w:rPr>
          <w:rFonts w:ascii="Arial" w:hAnsi="Arial" w:cs="Arial"/>
        </w:rPr>
        <w:t>? _____________________</w:t>
      </w:r>
    </w:p>
    <w:p w14:paraId="1C4F5FDC" w14:textId="77777777" w:rsidR="00084AEC" w:rsidRDefault="00084AEC" w:rsidP="00084AEC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C1D4DB8" w14:textId="77777777" w:rsidR="00084AEC" w:rsidRDefault="00084AEC" w:rsidP="00084AE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HOW DO YOU DEFINE SUCCESS?</w:t>
      </w:r>
    </w:p>
    <w:p w14:paraId="7B3B5AAA" w14:textId="77777777" w:rsidR="00084AEC" w:rsidRDefault="00084AEC" w:rsidP="00084AEC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F122F42" w14:textId="77777777" w:rsidR="008E7A14" w:rsidRDefault="008E7A14" w:rsidP="00084AEC">
      <w:pPr>
        <w:spacing w:line="257" w:lineRule="auto"/>
        <w:rPr>
          <w:rFonts w:ascii="Arial" w:hAnsi="Arial" w:cs="Arial"/>
          <w:b/>
        </w:rPr>
      </w:pPr>
    </w:p>
    <w:p w14:paraId="67ABC86C" w14:textId="77777777" w:rsidR="009E2ECC" w:rsidRDefault="009E2ECC" w:rsidP="00084AEC">
      <w:pPr>
        <w:spacing w:line="257" w:lineRule="auto"/>
        <w:rPr>
          <w:rFonts w:ascii="Arial" w:hAnsi="Arial" w:cs="Arial"/>
          <w:b/>
        </w:rPr>
      </w:pPr>
    </w:p>
    <w:p w14:paraId="4434C215" w14:textId="77777777" w:rsidR="009E2ECC" w:rsidRDefault="009E2ECC" w:rsidP="00084AEC">
      <w:pPr>
        <w:spacing w:line="257" w:lineRule="auto"/>
        <w:rPr>
          <w:rFonts w:ascii="Arial" w:hAnsi="Arial" w:cs="Arial"/>
          <w:b/>
        </w:rPr>
      </w:pPr>
    </w:p>
    <w:p w14:paraId="37067A38" w14:textId="77777777" w:rsidR="009E2ECC" w:rsidRDefault="009E2ECC" w:rsidP="00084AEC">
      <w:pPr>
        <w:spacing w:line="257" w:lineRule="auto"/>
        <w:rPr>
          <w:rFonts w:ascii="Arial" w:hAnsi="Arial" w:cs="Arial"/>
          <w:b/>
        </w:rPr>
      </w:pPr>
    </w:p>
    <w:p w14:paraId="0E8B80FA" w14:textId="77777777" w:rsidR="00084AEC" w:rsidRDefault="00084AEC" w:rsidP="00084AEC">
      <w:pPr>
        <w:spacing w:line="257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ONE THING YOU WANT TO ACHIEVE IN THE NEXT 30 DAYS</w:t>
      </w:r>
    </w:p>
    <w:p w14:paraId="18DFA700" w14:textId="77777777" w:rsidR="00084AEC" w:rsidRPr="00295D59" w:rsidRDefault="00084AEC" w:rsidP="00084AEC">
      <w:pPr>
        <w:spacing w:line="257" w:lineRule="auto"/>
        <w:rPr>
          <w:rFonts w:ascii="Arial" w:hAnsi="Arial" w:cs="Arial"/>
          <w:i/>
        </w:rPr>
      </w:pPr>
      <w:r w:rsidRPr="00295D59">
        <w:rPr>
          <w:rFonts w:ascii="Arial" w:hAnsi="Arial" w:cs="Arial"/>
          <w:i/>
        </w:rPr>
        <w:t>Be specific</w:t>
      </w:r>
      <w:r w:rsidR="009251F1">
        <w:rPr>
          <w:rFonts w:ascii="Arial" w:hAnsi="Arial" w:cs="Arial"/>
          <w:i/>
        </w:rPr>
        <w:t>.</w:t>
      </w:r>
      <w:r w:rsidRPr="00295D59">
        <w:rPr>
          <w:rFonts w:ascii="Arial" w:hAnsi="Arial" w:cs="Arial"/>
          <w:i/>
        </w:rPr>
        <w:t xml:space="preserve"> (For example, I want to lose 4 </w:t>
      </w:r>
      <w:r w:rsidR="00D4334B" w:rsidRPr="00295D59">
        <w:rPr>
          <w:rFonts w:ascii="Arial" w:hAnsi="Arial" w:cs="Arial"/>
          <w:i/>
        </w:rPr>
        <w:t>lbs.</w:t>
      </w:r>
      <w:r w:rsidRPr="00295D59">
        <w:rPr>
          <w:rFonts w:ascii="Arial" w:hAnsi="Arial" w:cs="Arial"/>
          <w:i/>
        </w:rPr>
        <w:t xml:space="preserve"> which I will achieve by walking 10,000 steps per day and eating 1500 calories of High Carb Low Fat Vegan Whole Foods</w:t>
      </w:r>
      <w:r w:rsidR="00D4334B" w:rsidRPr="00295D59">
        <w:rPr>
          <w:rFonts w:ascii="Arial" w:hAnsi="Arial" w:cs="Arial"/>
          <w:i/>
        </w:rPr>
        <w:t xml:space="preserve"> that I cook each day. </w:t>
      </w:r>
    </w:p>
    <w:p w14:paraId="57167CF8" w14:textId="77777777" w:rsidR="00084AEC" w:rsidRDefault="00084AEC" w:rsidP="00084AEC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4C52B5C" w14:textId="77777777" w:rsidR="00295D59" w:rsidRDefault="00295D59" w:rsidP="00295D59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1D2629" w14:textId="77777777" w:rsidR="008E7A14" w:rsidRDefault="008E7A14" w:rsidP="00203B37">
      <w:pPr>
        <w:rPr>
          <w:rFonts w:ascii="Arial" w:hAnsi="Arial" w:cs="Arial"/>
          <w:b/>
          <w:sz w:val="24"/>
        </w:rPr>
      </w:pPr>
    </w:p>
    <w:p w14:paraId="584DE682" w14:textId="77777777" w:rsidR="00203B37" w:rsidRPr="00D4334B" w:rsidRDefault="00D4334B" w:rsidP="00203B37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DEFINE ACTION STEPS </w:t>
      </w:r>
    </w:p>
    <w:p w14:paraId="3F90ED8E" w14:textId="77777777" w:rsidR="00D4334B" w:rsidRDefault="00D4334B" w:rsidP="00203B37">
      <w:pPr>
        <w:rPr>
          <w:rFonts w:ascii="Arial" w:hAnsi="Arial" w:cs="Arial"/>
        </w:rPr>
      </w:pPr>
      <w:r>
        <w:rPr>
          <w:rFonts w:ascii="Arial" w:hAnsi="Arial" w:cs="Arial"/>
        </w:rPr>
        <w:t>Step #1: (ex. Meal plan)</w:t>
      </w:r>
    </w:p>
    <w:p w14:paraId="35F642BE" w14:textId="77777777" w:rsidR="009251F1" w:rsidRDefault="009251F1" w:rsidP="009251F1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36B4AEA" w14:textId="77777777" w:rsidR="008E7A14" w:rsidRDefault="008E7A14" w:rsidP="00203B37">
      <w:pPr>
        <w:rPr>
          <w:rFonts w:ascii="Arial" w:hAnsi="Arial" w:cs="Arial"/>
        </w:rPr>
      </w:pPr>
    </w:p>
    <w:p w14:paraId="0625CF53" w14:textId="77777777" w:rsidR="00D4334B" w:rsidRDefault="00D4334B" w:rsidP="00203B37">
      <w:pPr>
        <w:rPr>
          <w:rFonts w:ascii="Arial" w:hAnsi="Arial" w:cs="Arial"/>
        </w:rPr>
      </w:pPr>
      <w:r>
        <w:rPr>
          <w:rFonts w:ascii="Arial" w:hAnsi="Arial" w:cs="Arial"/>
        </w:rPr>
        <w:t>Step #2: (ex. Walk near neighbor on good weather days, go to mall on bad weather days before 10am)</w:t>
      </w:r>
    </w:p>
    <w:p w14:paraId="738F4E3C" w14:textId="77777777" w:rsidR="009251F1" w:rsidRDefault="009251F1" w:rsidP="009251F1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BB93EA5" w14:textId="77777777" w:rsidR="008E7A14" w:rsidRDefault="008E7A14" w:rsidP="00203B37">
      <w:pPr>
        <w:rPr>
          <w:rFonts w:ascii="Arial" w:hAnsi="Arial" w:cs="Arial"/>
        </w:rPr>
      </w:pPr>
    </w:p>
    <w:p w14:paraId="6CA51AAD" w14:textId="77777777" w:rsidR="00D4334B" w:rsidRDefault="00D4334B" w:rsidP="00203B37">
      <w:pPr>
        <w:rPr>
          <w:rFonts w:ascii="Arial" w:hAnsi="Arial" w:cs="Arial"/>
        </w:rPr>
      </w:pPr>
      <w:r>
        <w:rPr>
          <w:rFonts w:ascii="Arial" w:hAnsi="Arial" w:cs="Arial"/>
        </w:rPr>
        <w:t>Step #3: (ex. Eat before going to grocery or out with friends)</w:t>
      </w:r>
    </w:p>
    <w:p w14:paraId="14FD5DC7" w14:textId="77777777" w:rsidR="009251F1" w:rsidRDefault="009251F1" w:rsidP="009251F1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70369BE" w14:textId="77777777" w:rsidR="008E7A14" w:rsidRDefault="008E7A14" w:rsidP="00203B37">
      <w:pPr>
        <w:rPr>
          <w:rFonts w:ascii="Arial" w:hAnsi="Arial" w:cs="Arial"/>
        </w:rPr>
      </w:pPr>
    </w:p>
    <w:p w14:paraId="38FC7EAF" w14:textId="77777777" w:rsidR="008E7A14" w:rsidRDefault="008E7A14" w:rsidP="008E7A14">
      <w:pPr>
        <w:rPr>
          <w:rFonts w:ascii="Arial" w:hAnsi="Arial" w:cs="Arial"/>
        </w:rPr>
      </w:pPr>
      <w:r>
        <w:rPr>
          <w:rFonts w:ascii="Arial" w:hAnsi="Arial" w:cs="Arial"/>
        </w:rPr>
        <w:t>Step #4: (ex. Eat before going to grocery or out with friends)</w:t>
      </w:r>
    </w:p>
    <w:p w14:paraId="4994BF30" w14:textId="77777777" w:rsidR="008E7A14" w:rsidRDefault="008E7A14" w:rsidP="008E7A14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A777671" w14:textId="77777777" w:rsidR="00D4334B" w:rsidRDefault="008E7A14" w:rsidP="00203B37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D4334B">
        <w:rPr>
          <w:rFonts w:ascii="Arial" w:hAnsi="Arial" w:cs="Arial"/>
        </w:rPr>
        <w:t>(</w:t>
      </w:r>
      <w:r>
        <w:rPr>
          <w:rFonts w:ascii="Arial" w:hAnsi="Arial" w:cs="Arial"/>
        </w:rPr>
        <w:t>Keep</w:t>
      </w:r>
      <w:r w:rsidR="00D4334B">
        <w:rPr>
          <w:rFonts w:ascii="Arial" w:hAnsi="Arial" w:cs="Arial"/>
        </w:rPr>
        <w:t xml:space="preserve"> going on another paper if needed)</w:t>
      </w:r>
    </w:p>
    <w:p w14:paraId="0407BD5F" w14:textId="77777777" w:rsidR="009E2ECC" w:rsidRDefault="009E2ECC" w:rsidP="00203B37">
      <w:pPr>
        <w:rPr>
          <w:rFonts w:ascii="Arial" w:hAnsi="Arial" w:cs="Arial"/>
          <w:b/>
        </w:rPr>
      </w:pPr>
    </w:p>
    <w:p w14:paraId="37F8A3B4" w14:textId="77777777" w:rsidR="009E2ECC" w:rsidRDefault="009E2ECC" w:rsidP="00203B37">
      <w:pPr>
        <w:rPr>
          <w:rFonts w:ascii="Arial" w:hAnsi="Arial" w:cs="Arial"/>
          <w:b/>
        </w:rPr>
      </w:pPr>
    </w:p>
    <w:p w14:paraId="58AD0116" w14:textId="77777777" w:rsidR="009E2ECC" w:rsidRDefault="009E2ECC" w:rsidP="00203B37">
      <w:pPr>
        <w:rPr>
          <w:rFonts w:ascii="Arial" w:hAnsi="Arial" w:cs="Arial"/>
          <w:b/>
        </w:rPr>
      </w:pPr>
    </w:p>
    <w:p w14:paraId="000F9AE3" w14:textId="77777777" w:rsidR="009E2ECC" w:rsidRDefault="009E2ECC" w:rsidP="00203B37">
      <w:pPr>
        <w:rPr>
          <w:rFonts w:ascii="Arial" w:hAnsi="Arial" w:cs="Arial"/>
          <w:b/>
        </w:rPr>
      </w:pPr>
    </w:p>
    <w:p w14:paraId="71B5AD89" w14:textId="77777777" w:rsidR="009E2ECC" w:rsidRDefault="009E2ECC" w:rsidP="00203B37">
      <w:pPr>
        <w:rPr>
          <w:rFonts w:ascii="Arial" w:hAnsi="Arial" w:cs="Arial"/>
          <w:b/>
        </w:rPr>
      </w:pPr>
    </w:p>
    <w:p w14:paraId="61CF4E04" w14:textId="77777777" w:rsidR="009E2ECC" w:rsidRDefault="009E2ECC" w:rsidP="00203B37">
      <w:pPr>
        <w:rPr>
          <w:rFonts w:ascii="Arial" w:hAnsi="Arial" w:cs="Arial"/>
          <w:b/>
        </w:rPr>
      </w:pPr>
    </w:p>
    <w:p w14:paraId="68F0D0A2" w14:textId="77777777" w:rsidR="009E2ECC" w:rsidRDefault="009E2ECC" w:rsidP="00203B37">
      <w:pPr>
        <w:rPr>
          <w:rFonts w:ascii="Arial" w:hAnsi="Arial" w:cs="Arial"/>
          <w:b/>
        </w:rPr>
      </w:pPr>
    </w:p>
    <w:p w14:paraId="7980C73E" w14:textId="77777777" w:rsidR="009E2ECC" w:rsidRDefault="009E2ECC" w:rsidP="00203B37">
      <w:pPr>
        <w:rPr>
          <w:rFonts w:ascii="Arial" w:hAnsi="Arial" w:cs="Arial"/>
          <w:b/>
        </w:rPr>
      </w:pPr>
    </w:p>
    <w:p w14:paraId="5C68810B" w14:textId="77777777" w:rsidR="009E2ECC" w:rsidRDefault="009E2ECC" w:rsidP="00203B37">
      <w:pPr>
        <w:rPr>
          <w:rFonts w:ascii="Arial" w:hAnsi="Arial" w:cs="Arial"/>
          <w:b/>
        </w:rPr>
      </w:pPr>
    </w:p>
    <w:p w14:paraId="302B7603" w14:textId="77777777" w:rsidR="009E2ECC" w:rsidRDefault="009E2ECC" w:rsidP="00203B37">
      <w:pPr>
        <w:rPr>
          <w:rFonts w:ascii="Arial" w:hAnsi="Arial" w:cs="Arial"/>
          <w:b/>
        </w:rPr>
      </w:pPr>
    </w:p>
    <w:p w14:paraId="0E5B23F7" w14:textId="59FEA37C" w:rsidR="002D3524" w:rsidRPr="002D3524" w:rsidRDefault="002D3524" w:rsidP="00203B3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ETERMINE</w:t>
      </w:r>
      <w:r w:rsidR="00CA03E4">
        <w:rPr>
          <w:rFonts w:ascii="Arial" w:hAnsi="Arial" w:cs="Arial"/>
          <w:b/>
        </w:rPr>
        <w:t xml:space="preserve"> BLOCK</w:t>
      </w:r>
      <w:r w:rsidRPr="002D3524">
        <w:rPr>
          <w:rFonts w:ascii="Arial" w:hAnsi="Arial" w:cs="Arial"/>
          <w:b/>
        </w:rPr>
        <w:t>S THAT MAY ARISE</w:t>
      </w:r>
      <w:r>
        <w:rPr>
          <w:rFonts w:ascii="Arial" w:hAnsi="Arial" w:cs="Arial"/>
          <w:b/>
        </w:rPr>
        <w:t xml:space="preserve"> AN</w:t>
      </w:r>
      <w:r w:rsidR="00CA03E4">
        <w:rPr>
          <w:rFonts w:ascii="Arial" w:hAnsi="Arial" w:cs="Arial"/>
          <w:b/>
        </w:rPr>
        <w:t>D YOUR PLAN TO STOP THAT BLOCK</w:t>
      </w:r>
    </w:p>
    <w:p w14:paraId="597F6A29" w14:textId="649A427B" w:rsidR="002D3524" w:rsidRPr="00203B37" w:rsidRDefault="00CA03E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Block</w:t>
      </w:r>
      <w:r w:rsidR="002D3524" w:rsidRPr="00E40303">
        <w:rPr>
          <w:rFonts w:ascii="Arial" w:hAnsi="Arial" w:cs="Arial"/>
          <w:b/>
        </w:rPr>
        <w:t>:</w:t>
      </w:r>
      <w:r w:rsidR="002D3524" w:rsidRPr="00203B37">
        <w:rPr>
          <w:rFonts w:ascii="Arial" w:hAnsi="Arial" w:cs="Arial"/>
        </w:rPr>
        <w:t xml:space="preserve"> _____________</w:t>
      </w:r>
      <w:r w:rsidR="002D3524">
        <w:rPr>
          <w:rFonts w:ascii="Arial" w:hAnsi="Arial" w:cs="Arial"/>
        </w:rPr>
        <w:t>_____________________________________________</w:t>
      </w:r>
      <w:r w:rsidR="002D3524" w:rsidRPr="00203B37">
        <w:rPr>
          <w:rFonts w:ascii="Arial" w:hAnsi="Arial" w:cs="Arial"/>
        </w:rPr>
        <w:t>___</w:t>
      </w:r>
      <w:r w:rsidR="002D3524">
        <w:rPr>
          <w:rFonts w:ascii="Arial" w:hAnsi="Arial" w:cs="Arial"/>
        </w:rPr>
        <w:t>_______</w:t>
      </w:r>
    </w:p>
    <w:p w14:paraId="08187FEA" w14:textId="77777777" w:rsidR="002D3524" w:rsidRPr="00203B37" w:rsidRDefault="002D352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Action</w:t>
      </w:r>
      <w:r w:rsidRPr="00E40303">
        <w:rPr>
          <w:rFonts w:ascii="Arial" w:hAnsi="Arial" w:cs="Arial"/>
          <w:b/>
        </w:rPr>
        <w:t>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_</w:t>
      </w:r>
      <w:r w:rsidRPr="00203B37">
        <w:rPr>
          <w:rFonts w:ascii="Arial" w:hAnsi="Arial" w:cs="Arial"/>
        </w:rPr>
        <w:t>__________</w:t>
      </w:r>
    </w:p>
    <w:p w14:paraId="2EEFDF65" w14:textId="38B81856" w:rsidR="002D3524" w:rsidRPr="00203B37" w:rsidRDefault="00CA03E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Block</w:t>
      </w:r>
      <w:r w:rsidR="002D3524">
        <w:rPr>
          <w:rFonts w:ascii="Arial" w:hAnsi="Arial" w:cs="Arial"/>
          <w:b/>
        </w:rPr>
        <w:t>:</w:t>
      </w:r>
      <w:r w:rsidR="002D3524" w:rsidRPr="00203B37">
        <w:rPr>
          <w:rFonts w:ascii="Arial" w:hAnsi="Arial" w:cs="Arial"/>
        </w:rPr>
        <w:t xml:space="preserve"> _________</w:t>
      </w:r>
      <w:r w:rsidR="002D3524">
        <w:rPr>
          <w:rFonts w:ascii="Arial" w:hAnsi="Arial" w:cs="Arial"/>
        </w:rPr>
        <w:t>__________________________________________________</w:t>
      </w:r>
      <w:r w:rsidR="002D3524" w:rsidRPr="00203B37">
        <w:rPr>
          <w:rFonts w:ascii="Arial" w:hAnsi="Arial" w:cs="Arial"/>
        </w:rPr>
        <w:t>_______</w:t>
      </w:r>
      <w:r w:rsidR="002D3524">
        <w:rPr>
          <w:rFonts w:ascii="Arial" w:hAnsi="Arial" w:cs="Arial"/>
        </w:rPr>
        <w:t>__</w:t>
      </w:r>
    </w:p>
    <w:p w14:paraId="4359DFB0" w14:textId="77777777" w:rsidR="002D3524" w:rsidRPr="00203B37" w:rsidRDefault="002D352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Action</w:t>
      </w:r>
      <w:r w:rsidRPr="00E40303">
        <w:rPr>
          <w:rFonts w:ascii="Arial" w:hAnsi="Arial" w:cs="Arial"/>
          <w:b/>
        </w:rPr>
        <w:t>:</w:t>
      </w:r>
      <w:r w:rsidRPr="00203B37">
        <w:rPr>
          <w:rFonts w:ascii="Arial" w:hAnsi="Arial" w:cs="Arial"/>
        </w:rPr>
        <w:t xml:space="preserve"> ________</w:t>
      </w:r>
      <w:r>
        <w:rPr>
          <w:rFonts w:ascii="Arial" w:hAnsi="Arial" w:cs="Arial"/>
        </w:rPr>
        <w:t>______________________________________________</w:t>
      </w:r>
      <w:r w:rsidRPr="00203B37">
        <w:rPr>
          <w:rFonts w:ascii="Arial" w:hAnsi="Arial" w:cs="Arial"/>
        </w:rPr>
        <w:t>_________</w:t>
      </w:r>
      <w:r>
        <w:rPr>
          <w:rFonts w:ascii="Arial" w:hAnsi="Arial" w:cs="Arial"/>
        </w:rPr>
        <w:t>______</w:t>
      </w:r>
    </w:p>
    <w:p w14:paraId="69E72D0A" w14:textId="77777777" w:rsidR="008E7A14" w:rsidRDefault="008E7A14" w:rsidP="002D3524">
      <w:pPr>
        <w:rPr>
          <w:rFonts w:ascii="Arial" w:hAnsi="Arial" w:cs="Arial"/>
          <w:b/>
        </w:rPr>
      </w:pPr>
    </w:p>
    <w:p w14:paraId="64B7CB1F" w14:textId="1BDDA4CB" w:rsidR="002D3524" w:rsidRPr="00203B37" w:rsidRDefault="00CA03E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Block</w:t>
      </w:r>
      <w:r w:rsidR="002D3524" w:rsidRPr="00E40303">
        <w:rPr>
          <w:rFonts w:ascii="Arial" w:hAnsi="Arial" w:cs="Arial"/>
          <w:b/>
        </w:rPr>
        <w:t>:</w:t>
      </w:r>
      <w:r w:rsidR="002D3524" w:rsidRPr="00203B37">
        <w:rPr>
          <w:rFonts w:ascii="Arial" w:hAnsi="Arial" w:cs="Arial"/>
        </w:rPr>
        <w:t xml:space="preserve"> _____________</w:t>
      </w:r>
      <w:r w:rsidR="002D3524">
        <w:rPr>
          <w:rFonts w:ascii="Arial" w:hAnsi="Arial" w:cs="Arial"/>
        </w:rPr>
        <w:t>_____________________________________________</w:t>
      </w:r>
      <w:r w:rsidR="002D3524" w:rsidRPr="00203B37">
        <w:rPr>
          <w:rFonts w:ascii="Arial" w:hAnsi="Arial" w:cs="Arial"/>
        </w:rPr>
        <w:t>___</w:t>
      </w:r>
      <w:r w:rsidR="002D3524">
        <w:rPr>
          <w:rFonts w:ascii="Arial" w:hAnsi="Arial" w:cs="Arial"/>
        </w:rPr>
        <w:t>_______</w:t>
      </w:r>
    </w:p>
    <w:p w14:paraId="79F85314" w14:textId="77777777" w:rsidR="002D3524" w:rsidRPr="00203B37" w:rsidRDefault="002D352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Action</w:t>
      </w:r>
      <w:r w:rsidRPr="00E40303">
        <w:rPr>
          <w:rFonts w:ascii="Arial" w:hAnsi="Arial" w:cs="Arial"/>
          <w:b/>
        </w:rPr>
        <w:t>:</w:t>
      </w:r>
      <w:r w:rsidRPr="00203B37">
        <w:rPr>
          <w:rFonts w:ascii="Arial" w:hAnsi="Arial" w:cs="Arial"/>
        </w:rPr>
        <w:t xml:space="preserve"> _____________</w:t>
      </w:r>
      <w:r>
        <w:rPr>
          <w:rFonts w:ascii="Arial" w:hAnsi="Arial" w:cs="Arial"/>
        </w:rPr>
        <w:t>______________________________________________</w:t>
      </w:r>
      <w:r w:rsidRPr="00203B37">
        <w:rPr>
          <w:rFonts w:ascii="Arial" w:hAnsi="Arial" w:cs="Arial"/>
        </w:rPr>
        <w:t>__________</w:t>
      </w:r>
    </w:p>
    <w:p w14:paraId="469818E8" w14:textId="3F1D2742" w:rsidR="002D3524" w:rsidRPr="00203B37" w:rsidRDefault="00CA03E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Block</w:t>
      </w:r>
      <w:r w:rsidR="002D3524">
        <w:rPr>
          <w:rFonts w:ascii="Arial" w:hAnsi="Arial" w:cs="Arial"/>
          <w:b/>
        </w:rPr>
        <w:t>:</w:t>
      </w:r>
      <w:r w:rsidR="002D3524" w:rsidRPr="00203B37">
        <w:rPr>
          <w:rFonts w:ascii="Arial" w:hAnsi="Arial" w:cs="Arial"/>
        </w:rPr>
        <w:t xml:space="preserve"> _________</w:t>
      </w:r>
      <w:r w:rsidR="002D3524">
        <w:rPr>
          <w:rFonts w:ascii="Arial" w:hAnsi="Arial" w:cs="Arial"/>
        </w:rPr>
        <w:t>__________________________________________________</w:t>
      </w:r>
      <w:r w:rsidR="002D3524" w:rsidRPr="00203B37">
        <w:rPr>
          <w:rFonts w:ascii="Arial" w:hAnsi="Arial" w:cs="Arial"/>
        </w:rPr>
        <w:t>_______</w:t>
      </w:r>
      <w:r w:rsidR="002D3524">
        <w:rPr>
          <w:rFonts w:ascii="Arial" w:hAnsi="Arial" w:cs="Arial"/>
        </w:rPr>
        <w:t>__</w:t>
      </w:r>
    </w:p>
    <w:p w14:paraId="540052D3" w14:textId="77777777" w:rsidR="002D3524" w:rsidRDefault="002D3524" w:rsidP="002D3524">
      <w:pPr>
        <w:rPr>
          <w:rFonts w:ascii="Arial" w:hAnsi="Arial" w:cs="Arial"/>
        </w:rPr>
      </w:pPr>
      <w:r>
        <w:rPr>
          <w:rFonts w:ascii="Arial" w:hAnsi="Arial" w:cs="Arial"/>
          <w:b/>
        </w:rPr>
        <w:t>Action</w:t>
      </w:r>
      <w:r w:rsidRPr="00E40303">
        <w:rPr>
          <w:rFonts w:ascii="Arial" w:hAnsi="Arial" w:cs="Arial"/>
          <w:b/>
        </w:rPr>
        <w:t>:</w:t>
      </w:r>
      <w:r w:rsidRPr="00203B37">
        <w:rPr>
          <w:rFonts w:ascii="Arial" w:hAnsi="Arial" w:cs="Arial"/>
        </w:rPr>
        <w:t xml:space="preserve"> ________</w:t>
      </w:r>
      <w:r>
        <w:rPr>
          <w:rFonts w:ascii="Arial" w:hAnsi="Arial" w:cs="Arial"/>
        </w:rPr>
        <w:t>______________________________________________</w:t>
      </w:r>
      <w:r w:rsidRPr="00203B37">
        <w:rPr>
          <w:rFonts w:ascii="Arial" w:hAnsi="Arial" w:cs="Arial"/>
        </w:rPr>
        <w:t>_________</w:t>
      </w:r>
      <w:r>
        <w:rPr>
          <w:rFonts w:ascii="Arial" w:hAnsi="Arial" w:cs="Arial"/>
        </w:rPr>
        <w:t>______</w:t>
      </w:r>
    </w:p>
    <w:p w14:paraId="2B763AA0" w14:textId="77777777" w:rsidR="008E7A14" w:rsidRPr="00203B37" w:rsidRDefault="008E7A14" w:rsidP="002D3524">
      <w:pPr>
        <w:rPr>
          <w:rFonts w:ascii="Arial" w:hAnsi="Arial" w:cs="Arial"/>
        </w:rPr>
      </w:pPr>
    </w:p>
    <w:p w14:paraId="71B3DB06" w14:textId="77777777" w:rsidR="002D3524" w:rsidRPr="002D3524" w:rsidRDefault="002D3524" w:rsidP="00203B37">
      <w:pPr>
        <w:rPr>
          <w:rFonts w:ascii="Arial" w:hAnsi="Arial" w:cs="Arial"/>
          <w:b/>
        </w:rPr>
      </w:pPr>
      <w:r w:rsidRPr="002D3524">
        <w:rPr>
          <w:rFonts w:ascii="Arial" w:hAnsi="Arial" w:cs="Arial"/>
          <w:b/>
        </w:rPr>
        <w:t>ADDITIONAL THOUGHTS</w:t>
      </w:r>
    </w:p>
    <w:p w14:paraId="1BE65949" w14:textId="77777777" w:rsidR="002D3524" w:rsidRDefault="008E7A14" w:rsidP="002D3524">
      <w:pPr>
        <w:spacing w:line="257" w:lineRule="auto"/>
        <w:rPr>
          <w:rFonts w:ascii="Arial" w:hAnsi="Arial" w:cs="Arial"/>
        </w:rPr>
      </w:pPr>
      <w:r w:rsidRPr="008E7A14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  <w:r w:rsidR="002D3524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EFC12C5" w14:textId="77777777" w:rsidR="002D3524" w:rsidRDefault="002D3524" w:rsidP="00203B37">
      <w:pPr>
        <w:rPr>
          <w:rFonts w:ascii="Arial" w:hAnsi="Arial" w:cs="Arial"/>
        </w:rPr>
      </w:pPr>
    </w:p>
    <w:p w14:paraId="51581A2D" w14:textId="77777777" w:rsidR="00317318" w:rsidRDefault="00317318" w:rsidP="00203B37">
      <w:pPr>
        <w:rPr>
          <w:rFonts w:ascii="Arial" w:hAnsi="Arial" w:cs="Arial"/>
        </w:rPr>
      </w:pPr>
    </w:p>
    <w:p w14:paraId="3BF12084" w14:textId="2C723211" w:rsidR="00317318" w:rsidRDefault="00317318" w:rsidP="00203B37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more help getting and staying motivated to reach your goals, register for my </w:t>
      </w:r>
      <w:r w:rsidRPr="00317318">
        <w:rPr>
          <w:rFonts w:ascii="Arial" w:hAnsi="Arial" w:cs="Arial"/>
          <w:i/>
        </w:rPr>
        <w:t>Quick-Start Coaching Intensive</w:t>
      </w:r>
      <w:r>
        <w:rPr>
          <w:rFonts w:ascii="Arial" w:hAnsi="Arial" w:cs="Arial"/>
        </w:rPr>
        <w:t xml:space="preserve"> now at </w:t>
      </w:r>
      <w:hyperlink r:id="rId8" w:history="1">
        <w:r w:rsidRPr="005E248A">
          <w:rPr>
            <w:rStyle w:val="Hyperlink"/>
            <w:rFonts w:ascii="Arial" w:hAnsi="Arial" w:cs="Arial"/>
          </w:rPr>
          <w:t>www.quickstartfreelancewriting.com</w:t>
        </w:r>
      </w:hyperlink>
      <w:r>
        <w:rPr>
          <w:rFonts w:ascii="Arial" w:hAnsi="Arial" w:cs="Arial"/>
        </w:rPr>
        <w:t>.</w:t>
      </w:r>
    </w:p>
    <w:p w14:paraId="2C793E92" w14:textId="77777777" w:rsidR="00317318" w:rsidRDefault="00317318" w:rsidP="00203B37">
      <w:pPr>
        <w:rPr>
          <w:rFonts w:ascii="Arial" w:hAnsi="Arial" w:cs="Arial"/>
        </w:rPr>
      </w:pPr>
    </w:p>
    <w:p w14:paraId="33F76E00" w14:textId="5EA3C9A7" w:rsidR="00317318" w:rsidRDefault="00317318" w:rsidP="00203B37">
      <w:pPr>
        <w:rPr>
          <w:rFonts w:ascii="Arial" w:hAnsi="Arial" w:cs="Arial"/>
        </w:rPr>
      </w:pPr>
      <w:r>
        <w:rPr>
          <w:rFonts w:ascii="Arial" w:hAnsi="Arial" w:cs="Arial"/>
        </w:rPr>
        <w:t>To Your Success,</w:t>
      </w:r>
    </w:p>
    <w:p w14:paraId="3643B5D7" w14:textId="49A48C70" w:rsidR="00317318" w:rsidRDefault="00317318" w:rsidP="00203B37">
      <w:pPr>
        <w:rPr>
          <w:rFonts w:ascii="Arial" w:hAnsi="Arial" w:cs="Arial"/>
        </w:rPr>
      </w:pPr>
      <w:r>
        <w:rPr>
          <w:rFonts w:ascii="Arial" w:hAnsi="Arial" w:cs="Arial"/>
        </w:rPr>
        <w:t>Suzanne Lieurance</w:t>
      </w:r>
    </w:p>
    <w:p w14:paraId="4C7BEF9F" w14:textId="1F4A9284" w:rsidR="00317318" w:rsidRDefault="00317318" w:rsidP="00203B37">
      <w:pPr>
        <w:rPr>
          <w:rFonts w:ascii="Arial" w:hAnsi="Arial" w:cs="Arial"/>
        </w:rPr>
      </w:pPr>
      <w:r>
        <w:rPr>
          <w:rFonts w:ascii="Arial" w:hAnsi="Arial" w:cs="Arial"/>
        </w:rPr>
        <w:t>The Wealthy Writers Club</w:t>
      </w:r>
    </w:p>
    <w:p w14:paraId="48AC912F" w14:textId="1BA269E9" w:rsidR="00317318" w:rsidRDefault="00317318" w:rsidP="00203B37">
      <w:pPr>
        <w:rPr>
          <w:rFonts w:ascii="Arial" w:hAnsi="Arial" w:cs="Arial"/>
        </w:rPr>
      </w:pPr>
      <w:hyperlink r:id="rId9" w:history="1">
        <w:r w:rsidRPr="005E248A">
          <w:rPr>
            <w:rStyle w:val="Hyperlink"/>
            <w:rFonts w:ascii="Arial" w:hAnsi="Arial" w:cs="Arial"/>
          </w:rPr>
          <w:t>www.wealthywritersclub.com</w:t>
        </w:r>
      </w:hyperlink>
    </w:p>
    <w:p w14:paraId="0AE38EA6" w14:textId="77777777" w:rsidR="00317318" w:rsidRPr="00203B37" w:rsidRDefault="00317318" w:rsidP="00203B37">
      <w:pPr>
        <w:rPr>
          <w:rFonts w:ascii="Arial" w:hAnsi="Arial" w:cs="Arial"/>
        </w:rPr>
      </w:pPr>
    </w:p>
    <w:sectPr w:rsidR="00317318" w:rsidRPr="00203B37" w:rsidSect="005605E6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DD5046"/>
    <w:multiLevelType w:val="hybridMultilevel"/>
    <w:tmpl w:val="AAF0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940028"/>
    <w:multiLevelType w:val="hybridMultilevel"/>
    <w:tmpl w:val="6974E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I0NbMwMzYxtzRT0lEKTi0uzszPAykwrAUA5eqk5SwAAAA="/>
  </w:docVars>
  <w:rsids>
    <w:rsidRoot w:val="00FF3EFA"/>
    <w:rsid w:val="000142B8"/>
    <w:rsid w:val="000575F5"/>
    <w:rsid w:val="00084AEC"/>
    <w:rsid w:val="001005C9"/>
    <w:rsid w:val="00157F23"/>
    <w:rsid w:val="00171377"/>
    <w:rsid w:val="001761D3"/>
    <w:rsid w:val="00203B37"/>
    <w:rsid w:val="002277A6"/>
    <w:rsid w:val="00295D59"/>
    <w:rsid w:val="002D3524"/>
    <w:rsid w:val="002E6FBD"/>
    <w:rsid w:val="00317318"/>
    <w:rsid w:val="004A764D"/>
    <w:rsid w:val="005605E6"/>
    <w:rsid w:val="0069124B"/>
    <w:rsid w:val="00691714"/>
    <w:rsid w:val="006C2DDE"/>
    <w:rsid w:val="006D71AF"/>
    <w:rsid w:val="00734037"/>
    <w:rsid w:val="007351D0"/>
    <w:rsid w:val="00750ACD"/>
    <w:rsid w:val="00780AB2"/>
    <w:rsid w:val="0078785C"/>
    <w:rsid w:val="007D10D6"/>
    <w:rsid w:val="00825BE2"/>
    <w:rsid w:val="008E7A14"/>
    <w:rsid w:val="008F4A6F"/>
    <w:rsid w:val="009251F1"/>
    <w:rsid w:val="00944E71"/>
    <w:rsid w:val="009E2ECC"/>
    <w:rsid w:val="00B75A63"/>
    <w:rsid w:val="00BD1981"/>
    <w:rsid w:val="00C45054"/>
    <w:rsid w:val="00C57A44"/>
    <w:rsid w:val="00C87290"/>
    <w:rsid w:val="00CA03E4"/>
    <w:rsid w:val="00CB228A"/>
    <w:rsid w:val="00CC2D94"/>
    <w:rsid w:val="00D4334B"/>
    <w:rsid w:val="00DF5591"/>
    <w:rsid w:val="00E0608C"/>
    <w:rsid w:val="00E337AE"/>
    <w:rsid w:val="00E40303"/>
    <w:rsid w:val="00E5709E"/>
    <w:rsid w:val="00F03666"/>
    <w:rsid w:val="00F13546"/>
    <w:rsid w:val="00FD12AF"/>
    <w:rsid w:val="00FF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9476A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EF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2AF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D12A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EC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ECC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EF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2AF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D12A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EC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EC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37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://www.wealthywritersclub.com" TargetMode="External"/><Relationship Id="rId8" Type="http://schemas.openxmlformats.org/officeDocument/2006/relationships/hyperlink" Target="http://www.quickstartfreelancewriting.com" TargetMode="External"/><Relationship Id="rId9" Type="http://schemas.openxmlformats.org/officeDocument/2006/relationships/hyperlink" Target="http://www.wealthywritersclub.com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5</Pages>
  <Words>961</Words>
  <Characters>5479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ody</dc:creator>
  <cp:lastModifiedBy>Suzanne Lieurance</cp:lastModifiedBy>
  <cp:revision>7</cp:revision>
  <dcterms:created xsi:type="dcterms:W3CDTF">2017-06-14T12:45:00Z</dcterms:created>
  <dcterms:modified xsi:type="dcterms:W3CDTF">2017-08-07T12:56:00Z</dcterms:modified>
</cp:coreProperties>
</file>